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2D2A" w:rsidRPr="00F72398" w:rsidRDefault="006A2D2A" w:rsidP="006A2D2A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F72398">
        <w:rPr>
          <w:rFonts w:ascii="Times New Roman" w:hAnsi="Times New Roman" w:cs="Times New Roman"/>
          <w:b/>
          <w:smallCaps/>
          <w:sz w:val="24"/>
          <w:szCs w:val="24"/>
        </w:rPr>
        <w:t>Batch Photograph Along With Guide</w:t>
      </w:r>
    </w:p>
    <w:p w:rsidR="006A2D2A" w:rsidRDefault="00312C95" w:rsidP="00AA597E">
      <w:pPr>
        <w:jc w:val="center"/>
        <w:rPr>
          <w:rFonts w:ascii="Times New Roman" w:hAnsi="Times New Roman" w:cs="Times New Roman"/>
          <w:b/>
          <w:smallCaps/>
          <w:sz w:val="32"/>
          <w:szCs w:val="32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939165</wp:posOffset>
            </wp:positionH>
            <wp:positionV relativeFrom="paragraph">
              <wp:posOffset>307975</wp:posOffset>
            </wp:positionV>
            <wp:extent cx="7340600" cy="48196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04" r="8127"/>
                    <a:stretch/>
                  </pic:blipFill>
                  <pic:spPr bwMode="auto">
                    <a:xfrm>
                      <a:off x="0" y="0"/>
                      <a:ext cx="7340600" cy="481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rFonts w:ascii="Times New Roman" w:hAnsi="Times New Roman" w:cs="Times New Roman"/>
          <w:b/>
          <w:smallCaps/>
          <w:noProof/>
          <w:sz w:val="32"/>
          <w:szCs w:val="32"/>
          <w:lang w:eastAsia="en-IN" w:bidi="te-IN"/>
        </w:rPr>
        <w:pict>
          <v:roundrect id="_x0000_s1026" style="position:absolute;left:0;text-align:left;margin-left:14.7pt;margin-top:17.75pt;width:717.75pt;height:393pt;z-index:251658240;mso-position-horizontal-relative:text;mso-position-vertical-relative:text" arcsize="10923f" fillcolor="white [3201]" strokecolor="black [3200]" strokeweight="2.5pt">
            <v:shadow color="#868686"/>
          </v:roundrect>
        </w:pict>
      </w:r>
    </w:p>
    <w:p w:rsidR="00AA597E" w:rsidRPr="00AA597E" w:rsidRDefault="00AA597E" w:rsidP="00AA597E">
      <w:pPr>
        <w:rPr>
          <w:smallCaps/>
          <w:sz w:val="28"/>
          <w:szCs w:val="26"/>
        </w:rPr>
      </w:pPr>
    </w:p>
    <w:sectPr w:rsidR="00AA597E" w:rsidRPr="00AA597E" w:rsidSect="00AA597E">
      <w:type w:val="continuous"/>
      <w:pgSz w:w="15841" w:h="12240" w:orient="landscape"/>
      <w:pgMar w:top="1797" w:right="741" w:bottom="1440" w:left="501" w:header="0" w:footer="0" w:gutter="0"/>
      <w:cols w:space="708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156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za0NDexMDUxMDFU0lEKTi0uzszPAykwrAUAyLVuECwAAAA="/>
  </w:docVars>
  <w:rsids>
    <w:rsidRoot w:val="00AA597E"/>
    <w:rsid w:val="00187FF6"/>
    <w:rsid w:val="00312C95"/>
    <w:rsid w:val="00457C26"/>
    <w:rsid w:val="005F47FB"/>
    <w:rsid w:val="00604B58"/>
    <w:rsid w:val="006A2D2A"/>
    <w:rsid w:val="006F2A56"/>
    <w:rsid w:val="00AA597E"/>
    <w:rsid w:val="00AB5287"/>
    <w:rsid w:val="00FF0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7957678D-3C14-4F76-A447-943433A22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2D2A"/>
    <w:pPr>
      <w:spacing w:after="200" w:line="276" w:lineRule="auto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5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MP</dc:creator>
  <cp:lastModifiedBy>Jain,Tushar</cp:lastModifiedBy>
  <cp:revision>4</cp:revision>
  <dcterms:created xsi:type="dcterms:W3CDTF">2017-05-16T07:29:00Z</dcterms:created>
  <dcterms:modified xsi:type="dcterms:W3CDTF">2019-06-09T17:02:00Z</dcterms:modified>
</cp:coreProperties>
</file>